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33c14386154a136772121f961af166016c1a55"/>
      <w:r>
        <w:t xml:space="preserve">Unit 6 Lesson 13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3:40Z</dcterms:created>
  <dcterms:modified xsi:type="dcterms:W3CDTF">2021-05-02T0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c9hawysu9Ho1SUxA5d8oeAo6XD9OnMldOq48cq3nawtVJg8//biPOArRHOZ8RPEV48I9tPZKFjCOheTV4J9yA==</vt:lpwstr>
  </property>
</Properties>
</file>